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648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n Powolny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enata Powolny-Laitakar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